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488867" w14:textId="5A5A9AFE"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F47539" w:rsidRPr="00F47539">
        <w:rPr>
          <w:noProof/>
          <w:lang w:eastAsia="zh-CN"/>
        </w:rPr>
        <w:t>Integration of Creative Learning Through Arts and Culture Education in Primary Schools/ Islamic Primary School</w:t>
      </w:r>
    </w:p>
    <w:p w14:paraId="2FA593F6" w14:textId="2D9A74C7" w:rsidR="00B678BE" w:rsidRPr="00F17727" w:rsidRDefault="00B44E1A" w:rsidP="009D089F">
      <w:pPr>
        <w:pStyle w:val="AuthorDR"/>
      </w:pPr>
      <w:r>
        <w:t>Chandra Ayu Proborini</w:t>
      </w:r>
      <w:r w:rsidR="000E64B7">
        <w:t xml:space="preserve"> </w:t>
      </w:r>
      <w:r w:rsidR="000E64B7">
        <w:rPr>
          <w:vertAlign w:val="superscript"/>
        </w:rPr>
        <w:t>a,1,*</w:t>
      </w:r>
      <w:r w:rsidR="00B678BE" w:rsidRPr="00F17727">
        <w:t xml:space="preserve">, </w:t>
      </w:r>
      <w:r w:rsidRPr="00B44E1A">
        <w:t>Ainur Rochmah</w:t>
      </w:r>
      <w:r w:rsidR="000E64B7">
        <w:rPr>
          <w:vertAlign w:val="superscript"/>
        </w:rPr>
        <w:t>b,2</w:t>
      </w:r>
    </w:p>
    <w:p w14:paraId="7E2A1536" w14:textId="757D8C55"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B44E1A" w:rsidRPr="00B44E1A">
        <w:t>University of Jember</w:t>
      </w:r>
      <w:r w:rsidRPr="00C90CD0">
        <w:t xml:space="preserve">, </w:t>
      </w:r>
      <w:r w:rsidR="00B44E1A">
        <w:t>Sumbersari</w:t>
      </w:r>
      <w:r w:rsidR="00C90CD0" w:rsidRPr="00C90CD0">
        <w:t xml:space="preserve">, </w:t>
      </w:r>
      <w:r w:rsidR="00B44E1A">
        <w:t>Jember 68121</w:t>
      </w:r>
      <w:r w:rsidR="00C90CD0" w:rsidRPr="00C90CD0">
        <w:t xml:space="preserve">, </w:t>
      </w:r>
      <w:r w:rsidR="00B44E1A">
        <w:t>Indonesia</w:t>
      </w:r>
    </w:p>
    <w:p w14:paraId="2F7CB872" w14:textId="04BC69EB" w:rsidR="00B678BE" w:rsidRDefault="00B678BE" w:rsidP="006041F5">
      <w:pPr>
        <w:pStyle w:val="AuthorAffiliationDR"/>
        <w:rPr>
          <w:szCs w:val="16"/>
        </w:rPr>
      </w:pPr>
      <w:r w:rsidRPr="00F17727">
        <w:rPr>
          <w:szCs w:val="16"/>
          <w:vertAlign w:val="superscript"/>
          <w:lang w:val="id-ID"/>
        </w:rPr>
        <w:t xml:space="preserve">b </w:t>
      </w:r>
      <w:r w:rsidR="00B44E1A" w:rsidRPr="00B44E1A">
        <w:rPr>
          <w:lang w:val="id-ID"/>
        </w:rPr>
        <w:t>Maulana Malik Ibrahim State Islamic University of Malang</w:t>
      </w:r>
      <w:r w:rsidRPr="00C90CD0">
        <w:t xml:space="preserve">, </w:t>
      </w:r>
      <w:r w:rsidR="00B44E1A">
        <w:t>Dinoyo</w:t>
      </w:r>
      <w:r w:rsidR="00C90CD0" w:rsidRPr="00C90CD0">
        <w:t xml:space="preserve">, </w:t>
      </w:r>
      <w:r w:rsidR="00B44E1A">
        <w:t>Malang</w:t>
      </w:r>
      <w:r w:rsidR="00C90CD0" w:rsidRPr="00C90CD0">
        <w:t xml:space="preserve"> </w:t>
      </w:r>
      <w:r w:rsidR="00B44E1A">
        <w:t>65144</w:t>
      </w:r>
      <w:r w:rsidR="00C90CD0" w:rsidRPr="00C90CD0">
        <w:t xml:space="preserve">, </w:t>
      </w:r>
      <w:r w:rsidR="00B44E1A">
        <w:t>Indonesia</w:t>
      </w:r>
    </w:p>
    <w:p w14:paraId="0A88620C" w14:textId="127FAEF0"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B44E1A">
        <w:rPr>
          <w:rStyle w:val="Hyperlink"/>
          <w:u w:val="none"/>
        </w:rPr>
        <w:t>chandraayu.fkip@unej.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B44E1A" w:rsidRPr="00B44E1A">
        <w:rPr>
          <w:rStyle w:val="Hyperlink"/>
          <w:u w:val="none"/>
        </w:rPr>
        <w:t>ainurrochmah@uin-malang.ac.id</w:t>
      </w:r>
    </w:p>
    <w:p w14:paraId="2D262A78" w14:textId="739EFFF6" w:rsidR="00B678BE" w:rsidRPr="00962C1B" w:rsidRDefault="00B678BE" w:rsidP="006041F5">
      <w:pPr>
        <w:pStyle w:val="AuthorAffiliationDR"/>
        <w:spacing w:after="240"/>
        <w:rPr>
          <w:szCs w:val="16"/>
        </w:rPr>
      </w:pP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552A7AE1" w:rsidR="00F17727" w:rsidRDefault="00160FCF" w:rsidP="00372CCA">
            <w:pPr>
              <w:pStyle w:val="AbstractTextDR"/>
            </w:pPr>
            <w:r w:rsidRPr="00160FCF">
              <w:t>The implementation of learning in primary schools should provide students with a deep learning experience. The deep learning referred to means that students can easily understand the material, but the knowledge gained should stick in their minds, forming the foundation for their thinking process. Therefore, an integrative and creative approach to packaging the learning process is needed. The presence of an integrative and creative learning process plays a crucial role in shaping students' character, where they will develop critical and creative thinking skills. The aim of this study is to analyze the process of integrating creative learning through arts and culture subjects in primary schools or their equivalents. This research is a qualitative study with a descriptive approach, which will discuss in-depth and holistically based on the results of the literature review conducted. It is hoped that this research will be beneficial in expanding knowledge about the implementation of integrative and creative learning, and it can serve as a source of inspiration for educational practitioners in applying teaching methods that maximize the achievement of learning indicators.</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7B34244C" w:rsidR="004C2B6D" w:rsidRPr="004C2B6D" w:rsidRDefault="00160FCF" w:rsidP="005D4043">
            <w:pPr>
              <w:pStyle w:val="KeywordDR"/>
            </w:pPr>
            <w:r>
              <w:t>Learning</w:t>
            </w:r>
            <w:r w:rsidR="004C2B6D" w:rsidRPr="004C2B6D">
              <w:t xml:space="preserve"> </w:t>
            </w:r>
          </w:p>
          <w:p w14:paraId="2FEEBAA7" w14:textId="1A616DD9" w:rsidR="004C2B6D" w:rsidRPr="004C2B6D" w:rsidRDefault="00160FCF" w:rsidP="005D4043">
            <w:pPr>
              <w:pStyle w:val="KeywordDR"/>
            </w:pPr>
            <w:r w:rsidRPr="00160FCF">
              <w:t>Integration</w:t>
            </w:r>
            <w:r w:rsidR="004C2B6D" w:rsidRPr="004C2B6D">
              <w:t xml:space="preserve"> </w:t>
            </w:r>
          </w:p>
          <w:p w14:paraId="747B66AA" w14:textId="26BFE996" w:rsidR="004C2B6D" w:rsidRPr="004C2B6D" w:rsidRDefault="00160FCF" w:rsidP="005D4043">
            <w:pPr>
              <w:pStyle w:val="KeywordDR"/>
            </w:pPr>
            <w:r>
              <w:t>Arts</w:t>
            </w:r>
            <w:r w:rsidR="004C2B6D" w:rsidRPr="004C2B6D">
              <w:t xml:space="preserve"> </w:t>
            </w:r>
          </w:p>
          <w:p w14:paraId="3D1E8B55" w14:textId="2B70EB79" w:rsidR="004C2B6D" w:rsidRPr="004C2B6D" w:rsidRDefault="00160FCF" w:rsidP="005D4043">
            <w:pPr>
              <w:pStyle w:val="KeywordDR"/>
            </w:pPr>
            <w:r>
              <w:t>Culture</w:t>
            </w:r>
            <w:r w:rsidR="004C2B6D" w:rsidRPr="004C2B6D">
              <w:t xml:space="preserve"> </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bookmarkStart w:id="0" w:name="_GoBack"/>
            <w:bookmarkEnd w:id="0"/>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9B7D0" w14:textId="77777777" w:rsidR="00EC079A" w:rsidRDefault="00EC079A" w:rsidP="001D3718">
      <w:pPr>
        <w:spacing w:after="0" w:line="240" w:lineRule="auto"/>
      </w:pPr>
      <w:r>
        <w:separator/>
      </w:r>
    </w:p>
  </w:endnote>
  <w:endnote w:type="continuationSeparator" w:id="0">
    <w:p w14:paraId="30D24BF4" w14:textId="77777777" w:rsidR="00EC079A" w:rsidRDefault="00EC079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51E59B" w14:textId="77777777" w:rsidR="00EC079A" w:rsidRDefault="00EC079A" w:rsidP="001D3718">
      <w:pPr>
        <w:spacing w:after="0" w:line="240" w:lineRule="auto"/>
      </w:pPr>
      <w:r>
        <w:separator/>
      </w:r>
    </w:p>
  </w:footnote>
  <w:footnote w:type="continuationSeparator" w:id="0">
    <w:p w14:paraId="31E2C73B" w14:textId="77777777" w:rsidR="00EC079A" w:rsidRDefault="00EC079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0FCF"/>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4E1A"/>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79A"/>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47539"/>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7">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A2D8B0-55AC-454C-9BF9-8DC5B8CF4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CHANDRA</cp:lastModifiedBy>
  <cp:revision>3</cp:revision>
  <cp:lastPrinted>2020-04-26T02:38:00Z</cp:lastPrinted>
  <dcterms:created xsi:type="dcterms:W3CDTF">2024-08-01T04:17:00Z</dcterms:created>
  <dcterms:modified xsi:type="dcterms:W3CDTF">2024-08-01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